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71A3F2" w14:textId="7F8CE17E" w:rsidR="007A2B3B" w:rsidRPr="00716266" w:rsidRDefault="005F147B" w:rsidP="007A2B3B">
      <w:pPr>
        <w:jc w:val="both"/>
        <w:rPr>
          <w:rFonts w:ascii="Times New Roman" w:hAnsi="Times New Roman" w:cs="Times New Roman"/>
        </w:rPr>
      </w:pPr>
      <w:r w:rsidRPr="00716266">
        <w:rPr>
          <w:rFonts w:ascii="Times New Roman" w:hAnsi="Times New Roman" w:cs="Times New Roman"/>
          <w:b/>
          <w:bCs/>
        </w:rPr>
        <w:t>Table S</w:t>
      </w:r>
      <w:r w:rsidR="00C27245">
        <w:rPr>
          <w:rFonts w:ascii="Times New Roman" w:hAnsi="Times New Roman" w:cs="Times New Roman"/>
          <w:b/>
          <w:bCs/>
        </w:rPr>
        <w:t>3</w:t>
      </w:r>
      <w:r w:rsidRPr="00716266">
        <w:rPr>
          <w:rFonts w:ascii="Times New Roman" w:hAnsi="Times New Roman" w:cs="Times New Roman"/>
          <w:b/>
          <w:bCs/>
        </w:rPr>
        <w:t xml:space="preserve">. </w:t>
      </w:r>
      <w:r w:rsidRPr="00716266">
        <w:rPr>
          <w:rFonts w:ascii="Times New Roman" w:hAnsi="Times New Roman" w:cs="Times New Roman"/>
        </w:rPr>
        <w:t xml:space="preserve">Predicted PK parameters by </w:t>
      </w:r>
      <w:proofErr w:type="spellStart"/>
      <w:r w:rsidRPr="00716266">
        <w:rPr>
          <w:rFonts w:ascii="Times New Roman" w:hAnsi="Times New Roman" w:cs="Times New Roman"/>
        </w:rPr>
        <w:t>SimCYP</w:t>
      </w:r>
      <w:proofErr w:type="spellEnd"/>
      <w:r w:rsidRPr="00716266">
        <w:rPr>
          <w:rFonts w:ascii="Times New Roman" w:hAnsi="Times New Roman" w:cs="Times New Roman"/>
        </w:rPr>
        <w:t xml:space="preserve"> Simulator of each group.</w:t>
      </w:r>
    </w:p>
    <w:tbl>
      <w:tblPr>
        <w:tblpPr w:leftFromText="180" w:rightFromText="180" w:vertAnchor="text" w:horzAnchor="margin" w:tblpY="44"/>
        <w:tblW w:w="9625" w:type="dxa"/>
        <w:tblLook w:val="04A0" w:firstRow="1" w:lastRow="0" w:firstColumn="1" w:lastColumn="0" w:noHBand="0" w:noVBand="1"/>
      </w:tblPr>
      <w:tblGrid>
        <w:gridCol w:w="1080"/>
        <w:gridCol w:w="715"/>
        <w:gridCol w:w="990"/>
        <w:gridCol w:w="1080"/>
        <w:gridCol w:w="810"/>
        <w:gridCol w:w="990"/>
        <w:gridCol w:w="1080"/>
        <w:gridCol w:w="720"/>
        <w:gridCol w:w="990"/>
        <w:gridCol w:w="1170"/>
      </w:tblGrid>
      <w:tr w:rsidR="007A2B3B" w:rsidRPr="00716266" w14:paraId="7DB6250D" w14:textId="77777777" w:rsidTr="000D4A17">
        <w:trPr>
          <w:trHeight w:val="288"/>
        </w:trPr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8657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  <w:p w14:paraId="1E6925E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0C891" w14:textId="77777777" w:rsidR="007A2B3B" w:rsidRPr="00716266" w:rsidRDefault="007A2B3B" w:rsidP="000D4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0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B49DA" w14:textId="77777777" w:rsidR="007A2B3B" w:rsidRPr="00716266" w:rsidRDefault="007A2B3B" w:rsidP="000D4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1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D0E9B" w14:textId="77777777" w:rsidR="007A2B3B" w:rsidRPr="00716266" w:rsidRDefault="007A2B3B" w:rsidP="000D4A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2</w:t>
            </w:r>
          </w:p>
        </w:tc>
      </w:tr>
      <w:tr w:rsidR="007A2B3B" w:rsidRPr="00716266" w14:paraId="72BB75CE" w14:textId="77777777" w:rsidTr="000D4A17">
        <w:trPr>
          <w:trHeight w:val="288"/>
        </w:trPr>
        <w:tc>
          <w:tcPr>
            <w:tcW w:w="1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84E4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F924B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</w:t>
            </w: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>Max</w:t>
            </w:r>
            <w:proofErr w:type="spellEnd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h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C304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</w:t>
            </w: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>Max</w:t>
            </w:r>
            <w:proofErr w:type="spellEnd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ng/mL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5A09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UC (ng/</w:t>
            </w:r>
            <w:proofErr w:type="spellStart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L.h</w:t>
            </w:r>
            <w:proofErr w:type="spellEnd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D7CB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</w:t>
            </w: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>Max</w:t>
            </w:r>
            <w:proofErr w:type="spellEnd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(h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57DF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</w:t>
            </w: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>Max</w:t>
            </w:r>
            <w:proofErr w:type="spellEnd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ng/mL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E93F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UC (ng/</w:t>
            </w:r>
            <w:proofErr w:type="spellStart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L.h</w:t>
            </w:r>
            <w:proofErr w:type="spellEnd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F7B1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</w:t>
            </w: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>Max</w:t>
            </w:r>
            <w:proofErr w:type="spellEnd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h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3089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</w:t>
            </w: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>Max</w:t>
            </w:r>
            <w:proofErr w:type="spellEnd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 xml:space="preserve"> </w:t>
            </w: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ng/mL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C4E0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UC (ng/</w:t>
            </w:r>
            <w:proofErr w:type="spellStart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L.h</w:t>
            </w:r>
            <w:proofErr w:type="spellEnd"/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</w:tr>
      <w:tr w:rsidR="007A2B3B" w:rsidRPr="00716266" w14:paraId="577BF61F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3504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-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C8C8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8598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8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08B1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9.2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5619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D2B4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7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22BB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3.7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30A8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7C61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4.8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7538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29.77</w:t>
            </w:r>
          </w:p>
        </w:tc>
      </w:tr>
      <w:tr w:rsidR="007A2B3B" w:rsidRPr="00716266" w14:paraId="0E7FA6A4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DF72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-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0531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14A3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9E3A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1.7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0B5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FB18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9F58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0.5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D67C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3236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4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2AFD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8.52</w:t>
            </w:r>
          </w:p>
        </w:tc>
      </w:tr>
      <w:tr w:rsidR="007A2B3B" w:rsidRPr="00716266" w14:paraId="21851ABC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8A08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-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2D7F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4342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1040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.4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5185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30B6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A6EB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8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6A16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A990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C71C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77</w:t>
            </w:r>
          </w:p>
        </w:tc>
      </w:tr>
      <w:tr w:rsidR="007A2B3B" w:rsidRPr="00716266" w14:paraId="578C9AF7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F706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-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895B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41C9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9.7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AA76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87.7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4D14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CF60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0.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7E3C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4.6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9425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3250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1.9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F549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2.70</w:t>
            </w:r>
          </w:p>
        </w:tc>
      </w:tr>
      <w:tr w:rsidR="007A2B3B" w:rsidRPr="00716266" w14:paraId="7DA12FCA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1D07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-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7642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A473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5.5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A1BE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5.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C9B5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F7A0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.7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9EF5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7.0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05D7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E44D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8.7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2F4A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7.86</w:t>
            </w:r>
          </w:p>
        </w:tc>
      </w:tr>
      <w:tr w:rsidR="007A2B3B" w:rsidRPr="00716266" w14:paraId="6BE8905D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3594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-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4230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F91A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.4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3F85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3.0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B8D8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259F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2.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29A0B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1.9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C8A1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B469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5.1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FD05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744.15</w:t>
            </w:r>
          </w:p>
        </w:tc>
      </w:tr>
      <w:tr w:rsidR="007A2B3B" w:rsidRPr="00716266" w14:paraId="0F5F95B4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73C2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-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C052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F7B1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2293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.2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36F6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6A9F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4901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1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80D3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0729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.7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8E2B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7.09</w:t>
            </w:r>
          </w:p>
        </w:tc>
      </w:tr>
      <w:tr w:rsidR="007A2B3B" w:rsidRPr="00716266" w14:paraId="124EC71D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EC57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-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A9DC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4C26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39A3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3.96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0799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64E1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E518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7.2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9552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353E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6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60C3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8.05</w:t>
            </w:r>
          </w:p>
        </w:tc>
      </w:tr>
      <w:tr w:rsidR="007A2B3B" w:rsidRPr="00716266" w14:paraId="7C38CD22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95B0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-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718C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E6B5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831A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5.8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6DAF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A3DC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7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08FD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3.9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A62A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761B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C29B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.52</w:t>
            </w:r>
          </w:p>
        </w:tc>
      </w:tr>
      <w:tr w:rsidR="007A2B3B" w:rsidRPr="00716266" w14:paraId="123150E0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27D0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E-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329C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6353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8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395B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1.5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312B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387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D37B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1.4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E9B4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7D70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5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1C28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2.62</w:t>
            </w:r>
          </w:p>
        </w:tc>
      </w:tr>
      <w:tr w:rsidR="007A2B3B" w:rsidRPr="00716266" w14:paraId="476312A0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856F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-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C7D3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DB2F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7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7F98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2.3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CD90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DEC3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9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B75D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7.3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5533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613B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2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FFA5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0.55</w:t>
            </w:r>
          </w:p>
        </w:tc>
      </w:tr>
      <w:tr w:rsidR="007A2B3B" w:rsidRPr="00716266" w14:paraId="4C8DE467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E611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-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058F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20E3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831F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74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0BBD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350B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D6BD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4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F7A7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8F84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96A4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64</w:t>
            </w:r>
          </w:p>
        </w:tc>
      </w:tr>
      <w:tr w:rsidR="007A2B3B" w:rsidRPr="00716266" w14:paraId="688FDE49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0245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-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0525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48B6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29.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4010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296.3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8158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EA76B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29.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9A9B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294.6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1606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E1E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5.4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25BF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0.85</w:t>
            </w:r>
          </w:p>
        </w:tc>
      </w:tr>
      <w:tr w:rsidR="007A2B3B" w:rsidRPr="00716266" w14:paraId="110746D7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F8D8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G-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478C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A98A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2.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F0C3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77.4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49A2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BCEB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5.1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74EC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764.2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5F68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F181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33.3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B368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7522.37</w:t>
            </w:r>
          </w:p>
        </w:tc>
      </w:tr>
      <w:tr w:rsidR="007A2B3B" w:rsidRPr="00716266" w14:paraId="44F85389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5544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-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E63F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E85A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5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9251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1.2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1A92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2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2C19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98CE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3.6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F6BF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D818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6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EE4B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0.62</w:t>
            </w:r>
          </w:p>
        </w:tc>
      </w:tr>
      <w:tr w:rsidR="007A2B3B" w:rsidRPr="00716266" w14:paraId="77A3A07C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9849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-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F615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5A54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8.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1DBB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65.1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62C2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7E07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6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B972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4.4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20C5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0D57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9872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9.81</w:t>
            </w:r>
          </w:p>
        </w:tc>
      </w:tr>
      <w:tr w:rsidR="007A2B3B" w:rsidRPr="00716266" w14:paraId="73408CB5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BEC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-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339A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763FB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3636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7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8803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BA11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1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094E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.1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E153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01BEB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5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BF0C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1</w:t>
            </w:r>
          </w:p>
        </w:tc>
      </w:tr>
      <w:tr w:rsidR="007A2B3B" w:rsidRPr="00716266" w14:paraId="248D4C87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2DF1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-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6099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BC11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AC51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4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8671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6AAE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6457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34ED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377A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6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1FF5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7.57</w:t>
            </w:r>
          </w:p>
        </w:tc>
      </w:tr>
      <w:tr w:rsidR="007A2B3B" w:rsidRPr="00716266" w14:paraId="6EBECD94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D990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J-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588E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1BF1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C9F8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7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11DD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391F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43D3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A06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23ED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1E3D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23</w:t>
            </w:r>
          </w:p>
        </w:tc>
      </w:tr>
      <w:tr w:rsidR="007A2B3B" w:rsidRPr="00716266" w14:paraId="0E2A14FC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1872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J-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9A0E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DB1C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.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AEC3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1.5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43B7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B17E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0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FFB1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2.2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1625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6CFD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5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141E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6.19</w:t>
            </w:r>
          </w:p>
        </w:tc>
      </w:tr>
      <w:tr w:rsidR="007A2B3B" w:rsidRPr="00716266" w14:paraId="5B4ACD57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3C7C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K-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350D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2240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9.2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BD53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45.8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E6D5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4EFA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9.7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AC61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66.2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E33D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70CD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6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3FF6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4.88</w:t>
            </w:r>
          </w:p>
        </w:tc>
      </w:tr>
      <w:tr w:rsidR="007A2B3B" w:rsidRPr="00716266" w14:paraId="58C7F40A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46D2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K-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C563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589F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BF70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.4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410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98AA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A11D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1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A929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7450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9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0465B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4.16</w:t>
            </w:r>
          </w:p>
        </w:tc>
      </w:tr>
      <w:tr w:rsidR="007A2B3B" w:rsidRPr="00716266" w14:paraId="61D3E6CD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9FB8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-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31FF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F24B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22.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091C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567.6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4EDC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2185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80.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CE55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538.3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676A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27B7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68.4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6A6A6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202.95</w:t>
            </w:r>
          </w:p>
        </w:tc>
      </w:tr>
      <w:tr w:rsidR="007A2B3B" w:rsidRPr="00716266" w14:paraId="19CCD584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A1EA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-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7319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5E21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68.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F78B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95.4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65DE5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CDF2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74.0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8ACA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320.6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4A7A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0D730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98.8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C094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53.21</w:t>
            </w:r>
          </w:p>
        </w:tc>
      </w:tr>
      <w:tr w:rsidR="007A2B3B" w:rsidRPr="00716266" w14:paraId="027F0CF0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7F1E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-1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93484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08BD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5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263F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0.0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0F967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4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CD123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6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01B0F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6.2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AE54B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35BB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5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9055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96.48</w:t>
            </w:r>
          </w:p>
        </w:tc>
      </w:tr>
      <w:tr w:rsidR="007A2B3B" w:rsidRPr="00716266" w14:paraId="5CBB3574" w14:textId="77777777" w:rsidTr="000D4A17">
        <w:trPr>
          <w:trHeight w:val="288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0125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-2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CE541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3E84C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384DA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0.9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C5F7D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7EC0B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2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72D39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0.9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ECBA2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6DD38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7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17F3E" w14:textId="77777777" w:rsidR="007A2B3B" w:rsidRPr="00716266" w:rsidRDefault="007A2B3B" w:rsidP="000D4A1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71626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.18</w:t>
            </w:r>
          </w:p>
        </w:tc>
      </w:tr>
    </w:tbl>
    <w:p w14:paraId="14FE8B5E" w14:textId="77777777" w:rsidR="007A2B3B" w:rsidRPr="00716266" w:rsidRDefault="007A2B3B" w:rsidP="007A2B3B">
      <w:pPr>
        <w:jc w:val="both"/>
        <w:rPr>
          <w:rFonts w:ascii="Times New Roman" w:hAnsi="Times New Roman" w:cs="Times New Roman"/>
        </w:rPr>
      </w:pPr>
    </w:p>
    <w:p w14:paraId="04356207" w14:textId="77777777" w:rsidR="007A2B3B" w:rsidRPr="00716266" w:rsidRDefault="007A2B3B" w:rsidP="007A2B3B">
      <w:pPr>
        <w:rPr>
          <w:rFonts w:ascii="Times New Roman" w:hAnsi="Times New Roman" w:cs="Times New Roman"/>
          <w:b/>
          <w:bCs/>
        </w:rPr>
      </w:pPr>
    </w:p>
    <w:p w14:paraId="0EFE67F5" w14:textId="77777777" w:rsidR="007A2B3B" w:rsidRPr="00716266" w:rsidRDefault="007A2B3B" w:rsidP="007A2B3B">
      <w:pPr>
        <w:rPr>
          <w:rFonts w:ascii="Times New Roman" w:hAnsi="Times New Roman" w:cs="Times New Roman"/>
          <w:b/>
          <w:bCs/>
        </w:rPr>
      </w:pPr>
    </w:p>
    <w:p w14:paraId="50E6EB6F" w14:textId="77777777" w:rsidR="007A2B3B" w:rsidRPr="00716266" w:rsidRDefault="007A2B3B" w:rsidP="007A2B3B">
      <w:pPr>
        <w:rPr>
          <w:rFonts w:ascii="Times New Roman" w:hAnsi="Times New Roman" w:cs="Times New Roman"/>
          <w:b/>
          <w:bCs/>
        </w:rPr>
      </w:pPr>
    </w:p>
    <w:p w14:paraId="45E2DB77" w14:textId="77777777" w:rsidR="007A2B3B" w:rsidRPr="00716266" w:rsidRDefault="007A2B3B" w:rsidP="007A2B3B">
      <w:pPr>
        <w:rPr>
          <w:rFonts w:ascii="Times New Roman" w:hAnsi="Times New Roman" w:cs="Times New Roman"/>
          <w:b/>
          <w:bCs/>
        </w:rPr>
      </w:pPr>
    </w:p>
    <w:p w14:paraId="2B0A2B6A" w14:textId="77777777" w:rsidR="007A2B3B" w:rsidRPr="00716266" w:rsidRDefault="007A2B3B" w:rsidP="007A2B3B">
      <w:pPr>
        <w:rPr>
          <w:rFonts w:ascii="Times New Roman" w:hAnsi="Times New Roman" w:cs="Times New Roman"/>
          <w:b/>
          <w:bCs/>
        </w:rPr>
      </w:pPr>
    </w:p>
    <w:p w14:paraId="40304A6A" w14:textId="77777777" w:rsidR="007A2B3B" w:rsidRPr="00716266" w:rsidRDefault="007A2B3B" w:rsidP="007A2B3B">
      <w:pPr>
        <w:rPr>
          <w:rFonts w:ascii="Times New Roman" w:hAnsi="Times New Roman" w:cs="Times New Roman"/>
          <w:b/>
          <w:bCs/>
        </w:rPr>
      </w:pPr>
    </w:p>
    <w:p w14:paraId="17A3943C" w14:textId="77777777" w:rsidR="007A2B3B" w:rsidRPr="00716266" w:rsidRDefault="007A2B3B" w:rsidP="007A2B3B">
      <w:pPr>
        <w:rPr>
          <w:rFonts w:ascii="Times New Roman" w:hAnsi="Times New Roman" w:cs="Times New Roman"/>
          <w:b/>
          <w:bCs/>
        </w:rPr>
      </w:pPr>
    </w:p>
    <w:p w14:paraId="797A7F76" w14:textId="77777777" w:rsidR="007A2B3B" w:rsidRPr="00716266" w:rsidRDefault="007A2B3B" w:rsidP="007A2B3B">
      <w:pPr>
        <w:rPr>
          <w:rFonts w:ascii="Times New Roman" w:hAnsi="Times New Roman" w:cs="Times New Roman"/>
          <w:b/>
          <w:bCs/>
        </w:rPr>
      </w:pPr>
    </w:p>
    <w:p w14:paraId="1C8E47E6" w14:textId="5CB3C509" w:rsidR="00212DC4" w:rsidRDefault="00212DC4" w:rsidP="7C56F66C">
      <w:pPr>
        <w:jc w:val="both"/>
        <w:rPr>
          <w:rFonts w:ascii="Times New Roman" w:hAnsi="Times New Roman" w:cs="Times New Roman"/>
        </w:rPr>
      </w:pPr>
    </w:p>
    <w:p w14:paraId="779AD7E3" w14:textId="0A5915B5" w:rsidR="00B76962" w:rsidRDefault="00B76962" w:rsidP="7C56F66C">
      <w:pPr>
        <w:jc w:val="both"/>
        <w:rPr>
          <w:rFonts w:ascii="Times New Roman" w:hAnsi="Times New Roman" w:cs="Times New Roman"/>
        </w:rPr>
      </w:pPr>
    </w:p>
    <w:p w14:paraId="16A26625" w14:textId="6F35656B" w:rsidR="00B76962" w:rsidRDefault="00B76962" w:rsidP="7C56F66C">
      <w:pPr>
        <w:jc w:val="both"/>
        <w:rPr>
          <w:rFonts w:ascii="Times New Roman" w:hAnsi="Times New Roman" w:cs="Times New Roman"/>
        </w:rPr>
      </w:pPr>
    </w:p>
    <w:p w14:paraId="6E809AC0" w14:textId="56BDB2B5" w:rsidR="00B76962" w:rsidRDefault="00B76962" w:rsidP="7C56F66C">
      <w:pPr>
        <w:jc w:val="both"/>
        <w:rPr>
          <w:rFonts w:ascii="Times New Roman" w:hAnsi="Times New Roman" w:cs="Times New Roman"/>
        </w:rPr>
      </w:pPr>
    </w:p>
    <w:p w14:paraId="467DA671" w14:textId="5D670AFA" w:rsidR="00B76962" w:rsidRDefault="00B76962" w:rsidP="7C56F66C">
      <w:pPr>
        <w:jc w:val="both"/>
        <w:rPr>
          <w:rFonts w:ascii="Times New Roman" w:hAnsi="Times New Roman" w:cs="Times New Roman"/>
        </w:rPr>
      </w:pPr>
    </w:p>
    <w:p w14:paraId="551CEF10" w14:textId="520C1546" w:rsidR="00B76962" w:rsidRDefault="00B76962" w:rsidP="7C56F66C">
      <w:pPr>
        <w:jc w:val="both"/>
        <w:rPr>
          <w:rFonts w:ascii="Times New Roman" w:hAnsi="Times New Roman" w:cs="Times New Roman"/>
        </w:rPr>
      </w:pPr>
    </w:p>
    <w:p w14:paraId="3498FDD0" w14:textId="6C4DF72A" w:rsidR="00B76962" w:rsidRDefault="00B76962" w:rsidP="7C56F66C">
      <w:pPr>
        <w:jc w:val="both"/>
        <w:rPr>
          <w:rFonts w:ascii="Times New Roman" w:hAnsi="Times New Roman" w:cs="Times New Roman"/>
        </w:rPr>
      </w:pPr>
    </w:p>
    <w:p w14:paraId="061007F6" w14:textId="300E2C07" w:rsidR="00B76962" w:rsidRDefault="00B76962" w:rsidP="7C56F66C">
      <w:pPr>
        <w:jc w:val="both"/>
        <w:rPr>
          <w:rFonts w:ascii="Times New Roman" w:hAnsi="Times New Roman" w:cs="Times New Roman"/>
        </w:rPr>
      </w:pPr>
    </w:p>
    <w:p w14:paraId="2ABBE335" w14:textId="050839DB" w:rsidR="00B76962" w:rsidRDefault="00B76962" w:rsidP="7C56F66C">
      <w:pPr>
        <w:jc w:val="both"/>
        <w:rPr>
          <w:rFonts w:ascii="Times New Roman" w:hAnsi="Times New Roman" w:cs="Times New Roman"/>
        </w:rPr>
      </w:pPr>
    </w:p>
    <w:p w14:paraId="27A0329E" w14:textId="47C2A9BF" w:rsidR="00B76962" w:rsidRDefault="00B76962" w:rsidP="7C56F66C">
      <w:pPr>
        <w:jc w:val="both"/>
        <w:rPr>
          <w:rFonts w:ascii="Times New Roman" w:hAnsi="Times New Roman" w:cs="Times New Roman"/>
        </w:rPr>
      </w:pPr>
    </w:p>
    <w:p w14:paraId="11F6CFC5" w14:textId="448D61B4" w:rsidR="00B76962" w:rsidRDefault="00B76962" w:rsidP="7C56F66C">
      <w:pPr>
        <w:jc w:val="both"/>
        <w:rPr>
          <w:rFonts w:ascii="Times New Roman" w:hAnsi="Times New Roman" w:cs="Times New Roman"/>
        </w:rPr>
      </w:pPr>
    </w:p>
    <w:sectPr w:rsidR="00B76962" w:rsidSect="00340D2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554989" w14:textId="77777777" w:rsidR="00853505" w:rsidRDefault="00853505" w:rsidP="00C91945">
      <w:pPr>
        <w:spacing w:after="0" w:line="240" w:lineRule="auto"/>
      </w:pPr>
      <w:r>
        <w:separator/>
      </w:r>
    </w:p>
  </w:endnote>
  <w:endnote w:type="continuationSeparator" w:id="0">
    <w:p w14:paraId="0EB92700" w14:textId="77777777" w:rsidR="00853505" w:rsidRDefault="00853505" w:rsidP="00C91945">
      <w:pPr>
        <w:spacing w:after="0" w:line="240" w:lineRule="auto"/>
      </w:pPr>
      <w:r>
        <w:continuationSeparator/>
      </w:r>
    </w:p>
  </w:endnote>
  <w:endnote w:type="continuationNotice" w:id="1">
    <w:p w14:paraId="2B170464" w14:textId="77777777" w:rsidR="00853505" w:rsidRDefault="008535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77DBF1" w14:textId="77777777" w:rsidR="00853505" w:rsidRDefault="00853505" w:rsidP="00C91945">
      <w:pPr>
        <w:spacing w:after="0" w:line="240" w:lineRule="auto"/>
      </w:pPr>
      <w:r>
        <w:separator/>
      </w:r>
    </w:p>
  </w:footnote>
  <w:footnote w:type="continuationSeparator" w:id="0">
    <w:p w14:paraId="0A50B0E2" w14:textId="77777777" w:rsidR="00853505" w:rsidRDefault="00853505" w:rsidP="00C91945">
      <w:pPr>
        <w:spacing w:after="0" w:line="240" w:lineRule="auto"/>
      </w:pPr>
      <w:r>
        <w:continuationSeparator/>
      </w:r>
    </w:p>
  </w:footnote>
  <w:footnote w:type="continuationNotice" w:id="1">
    <w:p w14:paraId="5E6DECFD" w14:textId="77777777" w:rsidR="00853505" w:rsidRDefault="00853505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3MDIzNjE1sLQ0MjRW0lEKTi0uzszPAykwqQUAKkaGlCwAAAA="/>
  </w:docVars>
  <w:rsids>
    <w:rsidRoot w:val="00D83086"/>
    <w:rsid w:val="000006D4"/>
    <w:rsid w:val="0001078F"/>
    <w:rsid w:val="00012DF2"/>
    <w:rsid w:val="00016D0D"/>
    <w:rsid w:val="0001727B"/>
    <w:rsid w:val="000213B4"/>
    <w:rsid w:val="00022A4D"/>
    <w:rsid w:val="0003609E"/>
    <w:rsid w:val="000422E2"/>
    <w:rsid w:val="00043909"/>
    <w:rsid w:val="00046C40"/>
    <w:rsid w:val="0005035A"/>
    <w:rsid w:val="0006155B"/>
    <w:rsid w:val="00062F6A"/>
    <w:rsid w:val="00075405"/>
    <w:rsid w:val="000809F7"/>
    <w:rsid w:val="00082876"/>
    <w:rsid w:val="00083F50"/>
    <w:rsid w:val="00087263"/>
    <w:rsid w:val="000901B5"/>
    <w:rsid w:val="0009292E"/>
    <w:rsid w:val="000A03A0"/>
    <w:rsid w:val="000A0764"/>
    <w:rsid w:val="000A07B7"/>
    <w:rsid w:val="000A1666"/>
    <w:rsid w:val="000A6166"/>
    <w:rsid w:val="000A7C23"/>
    <w:rsid w:val="000A7EC4"/>
    <w:rsid w:val="000B6453"/>
    <w:rsid w:val="000B785D"/>
    <w:rsid w:val="000C5D95"/>
    <w:rsid w:val="000D4A17"/>
    <w:rsid w:val="000E2AA8"/>
    <w:rsid w:val="000E57FD"/>
    <w:rsid w:val="000E65A6"/>
    <w:rsid w:val="000E667D"/>
    <w:rsid w:val="000F05F1"/>
    <w:rsid w:val="000F0B05"/>
    <w:rsid w:val="000F1829"/>
    <w:rsid w:val="000F20AE"/>
    <w:rsid w:val="000F3FF1"/>
    <w:rsid w:val="00100E27"/>
    <w:rsid w:val="001037CC"/>
    <w:rsid w:val="00104355"/>
    <w:rsid w:val="00104995"/>
    <w:rsid w:val="00107446"/>
    <w:rsid w:val="00110D62"/>
    <w:rsid w:val="00111583"/>
    <w:rsid w:val="001119C0"/>
    <w:rsid w:val="00112DAD"/>
    <w:rsid w:val="00114EA7"/>
    <w:rsid w:val="001166A3"/>
    <w:rsid w:val="001172BB"/>
    <w:rsid w:val="00124DFD"/>
    <w:rsid w:val="00125028"/>
    <w:rsid w:val="0013027E"/>
    <w:rsid w:val="00132ADE"/>
    <w:rsid w:val="00135E02"/>
    <w:rsid w:val="001372E1"/>
    <w:rsid w:val="001433FC"/>
    <w:rsid w:val="00157ECD"/>
    <w:rsid w:val="00180015"/>
    <w:rsid w:val="00182256"/>
    <w:rsid w:val="00184806"/>
    <w:rsid w:val="00193485"/>
    <w:rsid w:val="001946F4"/>
    <w:rsid w:val="001A17BF"/>
    <w:rsid w:val="001A4CAB"/>
    <w:rsid w:val="001A5F2F"/>
    <w:rsid w:val="001A62AB"/>
    <w:rsid w:val="001B0286"/>
    <w:rsid w:val="001C2734"/>
    <w:rsid w:val="001C7ABA"/>
    <w:rsid w:val="001D01F6"/>
    <w:rsid w:val="001D79DA"/>
    <w:rsid w:val="001E5A9F"/>
    <w:rsid w:val="001E78E8"/>
    <w:rsid w:val="001F11FD"/>
    <w:rsid w:val="001F160D"/>
    <w:rsid w:val="001F1682"/>
    <w:rsid w:val="001F7BE6"/>
    <w:rsid w:val="00201F78"/>
    <w:rsid w:val="00202064"/>
    <w:rsid w:val="002027A3"/>
    <w:rsid w:val="00203539"/>
    <w:rsid w:val="00204CDB"/>
    <w:rsid w:val="00205CA4"/>
    <w:rsid w:val="0020770F"/>
    <w:rsid w:val="00210E42"/>
    <w:rsid w:val="00212DC4"/>
    <w:rsid w:val="00213B3F"/>
    <w:rsid w:val="00217298"/>
    <w:rsid w:val="00217888"/>
    <w:rsid w:val="0022085C"/>
    <w:rsid w:val="0022423F"/>
    <w:rsid w:val="00224606"/>
    <w:rsid w:val="0022676C"/>
    <w:rsid w:val="0022714F"/>
    <w:rsid w:val="002308A9"/>
    <w:rsid w:val="0023363C"/>
    <w:rsid w:val="00236F13"/>
    <w:rsid w:val="00240D6B"/>
    <w:rsid w:val="00241C95"/>
    <w:rsid w:val="00245642"/>
    <w:rsid w:val="0025350F"/>
    <w:rsid w:val="00260CBE"/>
    <w:rsid w:val="00272C4B"/>
    <w:rsid w:val="00282B4A"/>
    <w:rsid w:val="002856E1"/>
    <w:rsid w:val="00286873"/>
    <w:rsid w:val="00290AF3"/>
    <w:rsid w:val="0029154A"/>
    <w:rsid w:val="002A027D"/>
    <w:rsid w:val="002A2806"/>
    <w:rsid w:val="002A2C9B"/>
    <w:rsid w:val="002B26E8"/>
    <w:rsid w:val="002B5DBE"/>
    <w:rsid w:val="002B6868"/>
    <w:rsid w:val="002C03ED"/>
    <w:rsid w:val="002C1898"/>
    <w:rsid w:val="002C3EC9"/>
    <w:rsid w:val="002C4C1B"/>
    <w:rsid w:val="002C4CAF"/>
    <w:rsid w:val="002D44ED"/>
    <w:rsid w:val="002D52AF"/>
    <w:rsid w:val="002D5A03"/>
    <w:rsid w:val="002D6622"/>
    <w:rsid w:val="002D7C05"/>
    <w:rsid w:val="002E254B"/>
    <w:rsid w:val="002E63F1"/>
    <w:rsid w:val="002F1419"/>
    <w:rsid w:val="002F2425"/>
    <w:rsid w:val="002F412F"/>
    <w:rsid w:val="002F6ED3"/>
    <w:rsid w:val="00301FF8"/>
    <w:rsid w:val="003023ED"/>
    <w:rsid w:val="00311647"/>
    <w:rsid w:val="00311C03"/>
    <w:rsid w:val="00311D68"/>
    <w:rsid w:val="003128F0"/>
    <w:rsid w:val="00321EA4"/>
    <w:rsid w:val="00330CD5"/>
    <w:rsid w:val="00331A31"/>
    <w:rsid w:val="00340D2D"/>
    <w:rsid w:val="00344906"/>
    <w:rsid w:val="0034540C"/>
    <w:rsid w:val="0035592E"/>
    <w:rsid w:val="00355C27"/>
    <w:rsid w:val="00355CAE"/>
    <w:rsid w:val="00357DD4"/>
    <w:rsid w:val="00361324"/>
    <w:rsid w:val="00362C16"/>
    <w:rsid w:val="0036629B"/>
    <w:rsid w:val="003666FF"/>
    <w:rsid w:val="00374415"/>
    <w:rsid w:val="00386378"/>
    <w:rsid w:val="0038794C"/>
    <w:rsid w:val="00390073"/>
    <w:rsid w:val="00390A04"/>
    <w:rsid w:val="00396048"/>
    <w:rsid w:val="003A1347"/>
    <w:rsid w:val="003A2AA5"/>
    <w:rsid w:val="003A635F"/>
    <w:rsid w:val="003B040D"/>
    <w:rsid w:val="003B328E"/>
    <w:rsid w:val="003B333A"/>
    <w:rsid w:val="003B5B42"/>
    <w:rsid w:val="003B6332"/>
    <w:rsid w:val="003C20CD"/>
    <w:rsid w:val="003D1E77"/>
    <w:rsid w:val="003D2F7E"/>
    <w:rsid w:val="003D3DA7"/>
    <w:rsid w:val="003D47DE"/>
    <w:rsid w:val="003E3BC6"/>
    <w:rsid w:val="003E41B8"/>
    <w:rsid w:val="003E72CF"/>
    <w:rsid w:val="003F6B39"/>
    <w:rsid w:val="00402721"/>
    <w:rsid w:val="004044C5"/>
    <w:rsid w:val="00410C7A"/>
    <w:rsid w:val="00423B9C"/>
    <w:rsid w:val="004254D2"/>
    <w:rsid w:val="0043206D"/>
    <w:rsid w:val="00434B63"/>
    <w:rsid w:val="00434CED"/>
    <w:rsid w:val="00440FC3"/>
    <w:rsid w:val="00441DCC"/>
    <w:rsid w:val="00445B76"/>
    <w:rsid w:val="00452A36"/>
    <w:rsid w:val="00471ABF"/>
    <w:rsid w:val="004749CA"/>
    <w:rsid w:val="0047727C"/>
    <w:rsid w:val="00481507"/>
    <w:rsid w:val="00495BF2"/>
    <w:rsid w:val="004A2E59"/>
    <w:rsid w:val="004C53F8"/>
    <w:rsid w:val="004C5701"/>
    <w:rsid w:val="004E4D28"/>
    <w:rsid w:val="004E698F"/>
    <w:rsid w:val="004E6C53"/>
    <w:rsid w:val="004F0796"/>
    <w:rsid w:val="004F108F"/>
    <w:rsid w:val="004F10BC"/>
    <w:rsid w:val="004F2431"/>
    <w:rsid w:val="004F760E"/>
    <w:rsid w:val="005034F7"/>
    <w:rsid w:val="00503F58"/>
    <w:rsid w:val="00506237"/>
    <w:rsid w:val="00506444"/>
    <w:rsid w:val="0051316B"/>
    <w:rsid w:val="00513CEA"/>
    <w:rsid w:val="00520702"/>
    <w:rsid w:val="00521D8B"/>
    <w:rsid w:val="00537A0A"/>
    <w:rsid w:val="00543C89"/>
    <w:rsid w:val="00550B07"/>
    <w:rsid w:val="0055235D"/>
    <w:rsid w:val="00553415"/>
    <w:rsid w:val="005535AA"/>
    <w:rsid w:val="00561946"/>
    <w:rsid w:val="005714CE"/>
    <w:rsid w:val="00581D04"/>
    <w:rsid w:val="00583A13"/>
    <w:rsid w:val="005846B4"/>
    <w:rsid w:val="00585F52"/>
    <w:rsid w:val="0058736B"/>
    <w:rsid w:val="00587796"/>
    <w:rsid w:val="0059677B"/>
    <w:rsid w:val="005A3D14"/>
    <w:rsid w:val="005A4063"/>
    <w:rsid w:val="005A76FD"/>
    <w:rsid w:val="005B4167"/>
    <w:rsid w:val="005B6623"/>
    <w:rsid w:val="005C22E4"/>
    <w:rsid w:val="005C29EA"/>
    <w:rsid w:val="005C42D3"/>
    <w:rsid w:val="005C4987"/>
    <w:rsid w:val="005C5873"/>
    <w:rsid w:val="005D0233"/>
    <w:rsid w:val="005D465E"/>
    <w:rsid w:val="005D5AAC"/>
    <w:rsid w:val="005E00FB"/>
    <w:rsid w:val="005F037D"/>
    <w:rsid w:val="005F147B"/>
    <w:rsid w:val="005F1ED7"/>
    <w:rsid w:val="00606B8F"/>
    <w:rsid w:val="00607101"/>
    <w:rsid w:val="006111CC"/>
    <w:rsid w:val="0061122C"/>
    <w:rsid w:val="00612373"/>
    <w:rsid w:val="0061271A"/>
    <w:rsid w:val="00614C02"/>
    <w:rsid w:val="00621059"/>
    <w:rsid w:val="00626ACE"/>
    <w:rsid w:val="006345FC"/>
    <w:rsid w:val="006362D3"/>
    <w:rsid w:val="00641142"/>
    <w:rsid w:val="00650D69"/>
    <w:rsid w:val="00653685"/>
    <w:rsid w:val="00666B23"/>
    <w:rsid w:val="0067045D"/>
    <w:rsid w:val="00675879"/>
    <w:rsid w:val="00676527"/>
    <w:rsid w:val="006802EB"/>
    <w:rsid w:val="00681C4A"/>
    <w:rsid w:val="00684A64"/>
    <w:rsid w:val="00685F15"/>
    <w:rsid w:val="0068736D"/>
    <w:rsid w:val="00696D62"/>
    <w:rsid w:val="006974D5"/>
    <w:rsid w:val="006A06DB"/>
    <w:rsid w:val="006A7E6C"/>
    <w:rsid w:val="006B28F3"/>
    <w:rsid w:val="006B3602"/>
    <w:rsid w:val="006B38EC"/>
    <w:rsid w:val="006C4761"/>
    <w:rsid w:val="006C784B"/>
    <w:rsid w:val="006D4FB8"/>
    <w:rsid w:val="006E7D81"/>
    <w:rsid w:val="006E7F80"/>
    <w:rsid w:val="006F2CFD"/>
    <w:rsid w:val="00700AF2"/>
    <w:rsid w:val="00701148"/>
    <w:rsid w:val="00706990"/>
    <w:rsid w:val="00706B1A"/>
    <w:rsid w:val="007102CB"/>
    <w:rsid w:val="007136D7"/>
    <w:rsid w:val="00716266"/>
    <w:rsid w:val="00727F72"/>
    <w:rsid w:val="00733BA6"/>
    <w:rsid w:val="007357C0"/>
    <w:rsid w:val="00740B82"/>
    <w:rsid w:val="0074716F"/>
    <w:rsid w:val="00750290"/>
    <w:rsid w:val="00753746"/>
    <w:rsid w:val="00760545"/>
    <w:rsid w:val="00762108"/>
    <w:rsid w:val="00764FA2"/>
    <w:rsid w:val="00766186"/>
    <w:rsid w:val="00770C25"/>
    <w:rsid w:val="007747C3"/>
    <w:rsid w:val="00774E06"/>
    <w:rsid w:val="00783833"/>
    <w:rsid w:val="00790004"/>
    <w:rsid w:val="00791369"/>
    <w:rsid w:val="00791D4F"/>
    <w:rsid w:val="007945E0"/>
    <w:rsid w:val="00795317"/>
    <w:rsid w:val="00795D87"/>
    <w:rsid w:val="00797ECD"/>
    <w:rsid w:val="007A2B3B"/>
    <w:rsid w:val="007A2D6C"/>
    <w:rsid w:val="007A3FFA"/>
    <w:rsid w:val="007A44D6"/>
    <w:rsid w:val="007A5C0F"/>
    <w:rsid w:val="007A7D93"/>
    <w:rsid w:val="007B09A9"/>
    <w:rsid w:val="007B1629"/>
    <w:rsid w:val="007B50D0"/>
    <w:rsid w:val="007B7517"/>
    <w:rsid w:val="007B776A"/>
    <w:rsid w:val="007D5206"/>
    <w:rsid w:val="007D5F17"/>
    <w:rsid w:val="007E2D9D"/>
    <w:rsid w:val="007F0571"/>
    <w:rsid w:val="007F0664"/>
    <w:rsid w:val="007F0B7C"/>
    <w:rsid w:val="007F607C"/>
    <w:rsid w:val="007F6108"/>
    <w:rsid w:val="0080021C"/>
    <w:rsid w:val="0080175F"/>
    <w:rsid w:val="00811D31"/>
    <w:rsid w:val="00812167"/>
    <w:rsid w:val="008127E5"/>
    <w:rsid w:val="00812FB4"/>
    <w:rsid w:val="008140DE"/>
    <w:rsid w:val="00815E80"/>
    <w:rsid w:val="00815EF4"/>
    <w:rsid w:val="0083542B"/>
    <w:rsid w:val="00836D11"/>
    <w:rsid w:val="0084413D"/>
    <w:rsid w:val="00852D0F"/>
    <w:rsid w:val="008532E0"/>
    <w:rsid w:val="00853505"/>
    <w:rsid w:val="008571AF"/>
    <w:rsid w:val="00857E3E"/>
    <w:rsid w:val="0086020B"/>
    <w:rsid w:val="00864E32"/>
    <w:rsid w:val="00867151"/>
    <w:rsid w:val="00871CB5"/>
    <w:rsid w:val="00872BA8"/>
    <w:rsid w:val="0087450B"/>
    <w:rsid w:val="00883AB5"/>
    <w:rsid w:val="00884FA5"/>
    <w:rsid w:val="008859F1"/>
    <w:rsid w:val="00891579"/>
    <w:rsid w:val="0089654B"/>
    <w:rsid w:val="00896667"/>
    <w:rsid w:val="008A3B46"/>
    <w:rsid w:val="008A3EAA"/>
    <w:rsid w:val="008A6933"/>
    <w:rsid w:val="008A6AE7"/>
    <w:rsid w:val="008A7254"/>
    <w:rsid w:val="008B0BF0"/>
    <w:rsid w:val="008B43CF"/>
    <w:rsid w:val="008B4B76"/>
    <w:rsid w:val="008B5EA3"/>
    <w:rsid w:val="008B7B64"/>
    <w:rsid w:val="008C0180"/>
    <w:rsid w:val="008C4AD1"/>
    <w:rsid w:val="008C5481"/>
    <w:rsid w:val="008C5562"/>
    <w:rsid w:val="008D0789"/>
    <w:rsid w:val="008D7B47"/>
    <w:rsid w:val="008E25B8"/>
    <w:rsid w:val="008E5975"/>
    <w:rsid w:val="008F7DFB"/>
    <w:rsid w:val="009027F8"/>
    <w:rsid w:val="0090541E"/>
    <w:rsid w:val="00905475"/>
    <w:rsid w:val="009070B4"/>
    <w:rsid w:val="00916F92"/>
    <w:rsid w:val="00920D6B"/>
    <w:rsid w:val="00926BAF"/>
    <w:rsid w:val="00926DF3"/>
    <w:rsid w:val="00932E7B"/>
    <w:rsid w:val="009342EF"/>
    <w:rsid w:val="00941D1D"/>
    <w:rsid w:val="00944272"/>
    <w:rsid w:val="009529B9"/>
    <w:rsid w:val="00966A6A"/>
    <w:rsid w:val="00972534"/>
    <w:rsid w:val="00975246"/>
    <w:rsid w:val="00977B9A"/>
    <w:rsid w:val="00980712"/>
    <w:rsid w:val="0098777F"/>
    <w:rsid w:val="009927C2"/>
    <w:rsid w:val="00997BD6"/>
    <w:rsid w:val="009A144B"/>
    <w:rsid w:val="009A1CDF"/>
    <w:rsid w:val="009A4973"/>
    <w:rsid w:val="009B3F0D"/>
    <w:rsid w:val="009B3F30"/>
    <w:rsid w:val="009C05D2"/>
    <w:rsid w:val="009C19E6"/>
    <w:rsid w:val="009C2B21"/>
    <w:rsid w:val="009D119A"/>
    <w:rsid w:val="009D211E"/>
    <w:rsid w:val="009D292F"/>
    <w:rsid w:val="009D3839"/>
    <w:rsid w:val="009E287E"/>
    <w:rsid w:val="009F2289"/>
    <w:rsid w:val="009F6B28"/>
    <w:rsid w:val="00A21A85"/>
    <w:rsid w:val="00A22167"/>
    <w:rsid w:val="00A2355F"/>
    <w:rsid w:val="00A24A0F"/>
    <w:rsid w:val="00A2539C"/>
    <w:rsid w:val="00A26625"/>
    <w:rsid w:val="00A27FC1"/>
    <w:rsid w:val="00A328E9"/>
    <w:rsid w:val="00A33A8C"/>
    <w:rsid w:val="00A3485B"/>
    <w:rsid w:val="00A34F9E"/>
    <w:rsid w:val="00A40322"/>
    <w:rsid w:val="00A40E21"/>
    <w:rsid w:val="00A4489C"/>
    <w:rsid w:val="00A470D8"/>
    <w:rsid w:val="00A51058"/>
    <w:rsid w:val="00A51D7C"/>
    <w:rsid w:val="00A53377"/>
    <w:rsid w:val="00A53B64"/>
    <w:rsid w:val="00A53BD3"/>
    <w:rsid w:val="00A54E25"/>
    <w:rsid w:val="00A56AC5"/>
    <w:rsid w:val="00A56F22"/>
    <w:rsid w:val="00A574E0"/>
    <w:rsid w:val="00A64B93"/>
    <w:rsid w:val="00A72782"/>
    <w:rsid w:val="00A72933"/>
    <w:rsid w:val="00A742C6"/>
    <w:rsid w:val="00A76053"/>
    <w:rsid w:val="00A811E3"/>
    <w:rsid w:val="00A904E8"/>
    <w:rsid w:val="00A929C4"/>
    <w:rsid w:val="00A94BAF"/>
    <w:rsid w:val="00A94C42"/>
    <w:rsid w:val="00A95F84"/>
    <w:rsid w:val="00A96743"/>
    <w:rsid w:val="00AA289D"/>
    <w:rsid w:val="00AA71FA"/>
    <w:rsid w:val="00AC026D"/>
    <w:rsid w:val="00AC02D6"/>
    <w:rsid w:val="00AC4841"/>
    <w:rsid w:val="00AC60D4"/>
    <w:rsid w:val="00AC6C74"/>
    <w:rsid w:val="00AC71B5"/>
    <w:rsid w:val="00AD00E3"/>
    <w:rsid w:val="00AD2E62"/>
    <w:rsid w:val="00AE085B"/>
    <w:rsid w:val="00AE1241"/>
    <w:rsid w:val="00AE17B0"/>
    <w:rsid w:val="00AE4127"/>
    <w:rsid w:val="00AF0ED4"/>
    <w:rsid w:val="00AF446D"/>
    <w:rsid w:val="00AF7268"/>
    <w:rsid w:val="00B03680"/>
    <w:rsid w:val="00B03AEC"/>
    <w:rsid w:val="00B079CC"/>
    <w:rsid w:val="00B1246B"/>
    <w:rsid w:val="00B127BA"/>
    <w:rsid w:val="00B1420E"/>
    <w:rsid w:val="00B14910"/>
    <w:rsid w:val="00B17463"/>
    <w:rsid w:val="00B17556"/>
    <w:rsid w:val="00B17B12"/>
    <w:rsid w:val="00B20AA6"/>
    <w:rsid w:val="00B21878"/>
    <w:rsid w:val="00B2499A"/>
    <w:rsid w:val="00B2722B"/>
    <w:rsid w:val="00B27A26"/>
    <w:rsid w:val="00B35A62"/>
    <w:rsid w:val="00B360A6"/>
    <w:rsid w:val="00B37D38"/>
    <w:rsid w:val="00B41228"/>
    <w:rsid w:val="00B41636"/>
    <w:rsid w:val="00B44592"/>
    <w:rsid w:val="00B44EE6"/>
    <w:rsid w:val="00B470C9"/>
    <w:rsid w:val="00B50616"/>
    <w:rsid w:val="00B620A4"/>
    <w:rsid w:val="00B6303D"/>
    <w:rsid w:val="00B7115D"/>
    <w:rsid w:val="00B72300"/>
    <w:rsid w:val="00B76962"/>
    <w:rsid w:val="00B80AA0"/>
    <w:rsid w:val="00B87579"/>
    <w:rsid w:val="00B93E98"/>
    <w:rsid w:val="00B97868"/>
    <w:rsid w:val="00BA0121"/>
    <w:rsid w:val="00BA29B4"/>
    <w:rsid w:val="00BA2CE8"/>
    <w:rsid w:val="00BA641D"/>
    <w:rsid w:val="00BC1445"/>
    <w:rsid w:val="00BC2548"/>
    <w:rsid w:val="00BC5B36"/>
    <w:rsid w:val="00BE147F"/>
    <w:rsid w:val="00BE39AA"/>
    <w:rsid w:val="00BE6088"/>
    <w:rsid w:val="00BF5BF2"/>
    <w:rsid w:val="00BF63B8"/>
    <w:rsid w:val="00C02603"/>
    <w:rsid w:val="00C063B2"/>
    <w:rsid w:val="00C11210"/>
    <w:rsid w:val="00C1353E"/>
    <w:rsid w:val="00C16962"/>
    <w:rsid w:val="00C17450"/>
    <w:rsid w:val="00C231CF"/>
    <w:rsid w:val="00C27245"/>
    <w:rsid w:val="00C32E16"/>
    <w:rsid w:val="00C32F2F"/>
    <w:rsid w:val="00C35915"/>
    <w:rsid w:val="00C41720"/>
    <w:rsid w:val="00C44763"/>
    <w:rsid w:val="00C447A8"/>
    <w:rsid w:val="00C51DAF"/>
    <w:rsid w:val="00C568AF"/>
    <w:rsid w:val="00C64856"/>
    <w:rsid w:val="00C67C59"/>
    <w:rsid w:val="00C70E0A"/>
    <w:rsid w:val="00C72E41"/>
    <w:rsid w:val="00C74378"/>
    <w:rsid w:val="00C74759"/>
    <w:rsid w:val="00C7753B"/>
    <w:rsid w:val="00C7784B"/>
    <w:rsid w:val="00C80004"/>
    <w:rsid w:val="00C86BD1"/>
    <w:rsid w:val="00C91945"/>
    <w:rsid w:val="00C93D97"/>
    <w:rsid w:val="00C94D5D"/>
    <w:rsid w:val="00CA3680"/>
    <w:rsid w:val="00CA563D"/>
    <w:rsid w:val="00CA720C"/>
    <w:rsid w:val="00CA7FBC"/>
    <w:rsid w:val="00CB1EAF"/>
    <w:rsid w:val="00CB2D46"/>
    <w:rsid w:val="00CB5BC1"/>
    <w:rsid w:val="00CC1996"/>
    <w:rsid w:val="00CC1E55"/>
    <w:rsid w:val="00CC4ECA"/>
    <w:rsid w:val="00CC74EC"/>
    <w:rsid w:val="00CD4E1B"/>
    <w:rsid w:val="00CF1952"/>
    <w:rsid w:val="00CF2CF6"/>
    <w:rsid w:val="00CF73FD"/>
    <w:rsid w:val="00D01EEA"/>
    <w:rsid w:val="00D10AC9"/>
    <w:rsid w:val="00D22A55"/>
    <w:rsid w:val="00D24A66"/>
    <w:rsid w:val="00D26124"/>
    <w:rsid w:val="00D302C7"/>
    <w:rsid w:val="00D33626"/>
    <w:rsid w:val="00D337E6"/>
    <w:rsid w:val="00D368F6"/>
    <w:rsid w:val="00D53F72"/>
    <w:rsid w:val="00D545D8"/>
    <w:rsid w:val="00D557F2"/>
    <w:rsid w:val="00D5582B"/>
    <w:rsid w:val="00D571D4"/>
    <w:rsid w:val="00D659D3"/>
    <w:rsid w:val="00D70D83"/>
    <w:rsid w:val="00D71FFE"/>
    <w:rsid w:val="00D7231A"/>
    <w:rsid w:val="00D74740"/>
    <w:rsid w:val="00D83086"/>
    <w:rsid w:val="00D834F6"/>
    <w:rsid w:val="00D83930"/>
    <w:rsid w:val="00D86AD6"/>
    <w:rsid w:val="00D93F5F"/>
    <w:rsid w:val="00DA1299"/>
    <w:rsid w:val="00DA19BC"/>
    <w:rsid w:val="00DA3D3B"/>
    <w:rsid w:val="00DB3FDA"/>
    <w:rsid w:val="00DB4AEB"/>
    <w:rsid w:val="00DC62E0"/>
    <w:rsid w:val="00DC7331"/>
    <w:rsid w:val="00DC7EE7"/>
    <w:rsid w:val="00DD441B"/>
    <w:rsid w:val="00DE0FDE"/>
    <w:rsid w:val="00DE787E"/>
    <w:rsid w:val="00DF1B87"/>
    <w:rsid w:val="00DF2A06"/>
    <w:rsid w:val="00DF7206"/>
    <w:rsid w:val="00E01189"/>
    <w:rsid w:val="00E033BB"/>
    <w:rsid w:val="00E036C1"/>
    <w:rsid w:val="00E16A61"/>
    <w:rsid w:val="00E171CE"/>
    <w:rsid w:val="00E241D6"/>
    <w:rsid w:val="00E27303"/>
    <w:rsid w:val="00E2737F"/>
    <w:rsid w:val="00E31317"/>
    <w:rsid w:val="00E338D8"/>
    <w:rsid w:val="00E37B2B"/>
    <w:rsid w:val="00E429CF"/>
    <w:rsid w:val="00E42EFB"/>
    <w:rsid w:val="00E444FC"/>
    <w:rsid w:val="00E47F02"/>
    <w:rsid w:val="00E505A8"/>
    <w:rsid w:val="00E55444"/>
    <w:rsid w:val="00E56470"/>
    <w:rsid w:val="00E600BB"/>
    <w:rsid w:val="00E610C1"/>
    <w:rsid w:val="00E61A4D"/>
    <w:rsid w:val="00E72C84"/>
    <w:rsid w:val="00E80451"/>
    <w:rsid w:val="00E829CA"/>
    <w:rsid w:val="00E84BE5"/>
    <w:rsid w:val="00E9127A"/>
    <w:rsid w:val="00E91932"/>
    <w:rsid w:val="00E92B42"/>
    <w:rsid w:val="00E94A46"/>
    <w:rsid w:val="00E94AF2"/>
    <w:rsid w:val="00E953FB"/>
    <w:rsid w:val="00EB013F"/>
    <w:rsid w:val="00EB07CE"/>
    <w:rsid w:val="00EB6A50"/>
    <w:rsid w:val="00EB7079"/>
    <w:rsid w:val="00EC41E5"/>
    <w:rsid w:val="00ED058D"/>
    <w:rsid w:val="00ED64EB"/>
    <w:rsid w:val="00ED7519"/>
    <w:rsid w:val="00EE4512"/>
    <w:rsid w:val="00EF247F"/>
    <w:rsid w:val="00EF5B74"/>
    <w:rsid w:val="00EF6AAC"/>
    <w:rsid w:val="00F004F9"/>
    <w:rsid w:val="00F01133"/>
    <w:rsid w:val="00F014CE"/>
    <w:rsid w:val="00F044A9"/>
    <w:rsid w:val="00F06FFA"/>
    <w:rsid w:val="00F07845"/>
    <w:rsid w:val="00F11275"/>
    <w:rsid w:val="00F129E6"/>
    <w:rsid w:val="00F2254B"/>
    <w:rsid w:val="00F26ADC"/>
    <w:rsid w:val="00F27DE6"/>
    <w:rsid w:val="00F300B2"/>
    <w:rsid w:val="00F40CDE"/>
    <w:rsid w:val="00F449D8"/>
    <w:rsid w:val="00F45B7F"/>
    <w:rsid w:val="00F470BA"/>
    <w:rsid w:val="00F56EAC"/>
    <w:rsid w:val="00F57589"/>
    <w:rsid w:val="00F621E7"/>
    <w:rsid w:val="00F645EB"/>
    <w:rsid w:val="00F64E82"/>
    <w:rsid w:val="00F71E20"/>
    <w:rsid w:val="00F7271C"/>
    <w:rsid w:val="00F75B3D"/>
    <w:rsid w:val="00F77C77"/>
    <w:rsid w:val="00F80B9E"/>
    <w:rsid w:val="00F81565"/>
    <w:rsid w:val="00F82607"/>
    <w:rsid w:val="00F82611"/>
    <w:rsid w:val="00F85B17"/>
    <w:rsid w:val="00F86DD1"/>
    <w:rsid w:val="00F87CBA"/>
    <w:rsid w:val="00F973CB"/>
    <w:rsid w:val="00FA6366"/>
    <w:rsid w:val="00FA7B0C"/>
    <w:rsid w:val="00FB0DE2"/>
    <w:rsid w:val="00FB3291"/>
    <w:rsid w:val="00FB3A09"/>
    <w:rsid w:val="00FB674D"/>
    <w:rsid w:val="00FB7F99"/>
    <w:rsid w:val="00FC146C"/>
    <w:rsid w:val="00FC657B"/>
    <w:rsid w:val="00FD1ACF"/>
    <w:rsid w:val="00FD2ECB"/>
    <w:rsid w:val="00FD49E5"/>
    <w:rsid w:val="00FE5277"/>
    <w:rsid w:val="00FE74E9"/>
    <w:rsid w:val="00FF5014"/>
    <w:rsid w:val="00FF671D"/>
    <w:rsid w:val="00FF6866"/>
    <w:rsid w:val="00FF7108"/>
    <w:rsid w:val="1DE0F600"/>
    <w:rsid w:val="3C92D1A6"/>
    <w:rsid w:val="3D27F175"/>
    <w:rsid w:val="3E280E08"/>
    <w:rsid w:val="41C24455"/>
    <w:rsid w:val="59834FFC"/>
    <w:rsid w:val="5CAA06C1"/>
    <w:rsid w:val="5EE528C5"/>
    <w:rsid w:val="610C4F51"/>
    <w:rsid w:val="6DA83E76"/>
    <w:rsid w:val="73C80663"/>
    <w:rsid w:val="7C56F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C55F29"/>
  <w15:chartTrackingRefBased/>
  <w15:docId w15:val="{5BDED858-66B5-4EC3-84BA-7309E8D43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1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945"/>
  </w:style>
  <w:style w:type="paragraph" w:styleId="Footer">
    <w:name w:val="footer"/>
    <w:basedOn w:val="Normal"/>
    <w:link w:val="FooterChar"/>
    <w:uiPriority w:val="99"/>
    <w:unhideWhenUsed/>
    <w:rsid w:val="00C91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945"/>
  </w:style>
  <w:style w:type="table" w:styleId="TableGrid">
    <w:name w:val="Table Grid"/>
    <w:basedOn w:val="TableNormal"/>
    <w:uiPriority w:val="39"/>
    <w:rsid w:val="00AC60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1158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4D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D2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4489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E0FDE"/>
    <w:rPr>
      <w:color w:val="808080"/>
    </w:rPr>
  </w:style>
  <w:style w:type="paragraph" w:styleId="NormalWeb">
    <w:name w:val="Normal (Web)"/>
    <w:basedOn w:val="Normal"/>
    <w:uiPriority w:val="99"/>
    <w:unhideWhenUsed/>
    <w:rsid w:val="00BC5B36"/>
    <w:pPr>
      <w:spacing w:after="0" w:line="240" w:lineRule="auto"/>
    </w:pPr>
    <w:rPr>
      <w:rFonts w:ascii="Calibri" w:hAnsi="Calibri" w:cs="Calibri"/>
    </w:rPr>
  </w:style>
  <w:style w:type="paragraph" w:styleId="Revision">
    <w:name w:val="Revision"/>
    <w:hidden/>
    <w:uiPriority w:val="99"/>
    <w:semiHidden/>
    <w:rsid w:val="007D5F1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4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��< ? x m l   v e r s i o n = " 1 . 0 "   e n c o d i n g = " u t f - 1 6 " ? > < S i m c y p D a t a   x m l n s = " h t t p : / / w w w . s i m c y p . c o m / " >  
     < P r o f i l e C h a r t s / >  
     < R e s u l t s T a b l e s / >  
     < S t a t i s t i c s C h a r t s / >  
     < R e g i o n a l F r a c t i o n C h a r t s / >  
     < I n p u t T a b l e s / >  
 < / S i m c y p D a t a > 
</file>

<file path=customXml/item2.xml>��< ? x m l   v e r s i o n = " 1 . 0 "   e n c o d i n g = " u t f - 1 6 " ? > < S i m c y p D a t a   x m l n s = " h t t p : / / w w w . s i m c y p . c o m / " >  
     < P r o f i l e C h a r t s / >  
     < R e s u l t s T a b l e s / >  
     < S t a t i s t i c s C h a r t s / >  
     < R e g i o n a l F r a c t i o n C h a r t s / >  
     < I n p u t T a b l e s / >  
 < / S i m c y p D a t a > 
</file>

<file path=customXml/item3.xml>��< ? x m l   v e r s i o n = " 1 . 0 "   e n c o d i n g = " u t f - 1 6 " ? > < S i m c y p D a t a   x m l n s = " h t t p : / / w w w . s i m c y p . c o m / " >  
     < P r o f i l e C h a r t s / >  
     < R e s u l t s T a b l e s / >  
     < S t a t i s t i c s C h a r t s / >  
     < R e g i o n a l F r a c t i o n C h a r t s / >  
     < I n p u t T a b l e s / >  
 < / S i m c y p D a t a > 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330C72-2F11-4457-AD93-97EFB79A8036}">
  <ds:schemaRefs>
    <ds:schemaRef ds:uri="http://www.simcyp.com/"/>
  </ds:schemaRefs>
</ds:datastoreItem>
</file>

<file path=customXml/itemProps2.xml><?xml version="1.0" encoding="utf-8"?>
<ds:datastoreItem xmlns:ds="http://schemas.openxmlformats.org/officeDocument/2006/customXml" ds:itemID="{B825DA9A-FF28-460C-A3C9-AD5513543925}">
  <ds:schemaRefs>
    <ds:schemaRef ds:uri="http://www.simcyp.com/"/>
  </ds:schemaRefs>
</ds:datastoreItem>
</file>

<file path=customXml/itemProps3.xml><?xml version="1.0" encoding="utf-8"?>
<ds:datastoreItem xmlns:ds="http://schemas.openxmlformats.org/officeDocument/2006/customXml" ds:itemID="{E75DAD1B-691D-4E30-A4E7-0AE96C19EC6A}">
  <ds:schemaRefs>
    <ds:schemaRef ds:uri="http://www.simcyp.com/"/>
  </ds:schemaRefs>
</ds:datastoreItem>
</file>

<file path=customXml/itemProps4.xml><?xml version="1.0" encoding="utf-8"?>
<ds:datastoreItem xmlns:ds="http://schemas.openxmlformats.org/officeDocument/2006/customXml" ds:itemID="{7F427C3E-272E-4A6F-8158-127D4FD11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, Xiguang</dc:creator>
  <cp:keywords/>
  <dc:description/>
  <cp:lastModifiedBy>Zhai, Jingchen</cp:lastModifiedBy>
  <cp:revision>97</cp:revision>
  <dcterms:created xsi:type="dcterms:W3CDTF">2020-05-11T21:59:00Z</dcterms:created>
  <dcterms:modified xsi:type="dcterms:W3CDTF">2021-03-31T14:08:00Z</dcterms:modified>
</cp:coreProperties>
</file>